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16DDC48E" w:rsidR="00E7329B" w:rsidRDefault="00E7329B" w:rsidP="007A7B10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14:paraId="06A50DAE" w14:textId="6958E1D5" w:rsidR="00E7329B" w:rsidRPr="00E86D90" w:rsidRDefault="00E7329B" w:rsidP="007A7B10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DB6525">
        <w:rPr>
          <w:b/>
          <w:bCs/>
          <w:sz w:val="22"/>
          <w:szCs w:val="22"/>
        </w:rPr>
        <w:t>6</w:t>
      </w:r>
      <w:r w:rsidRPr="00E86D90">
        <w:rPr>
          <w:b/>
          <w:bCs/>
          <w:sz w:val="22"/>
          <w:szCs w:val="22"/>
        </w:rPr>
        <w:t>h</w:t>
      </w:r>
      <w:r w:rsidR="00DB6525">
        <w:rPr>
          <w:b/>
          <w:bCs/>
          <w:sz w:val="22"/>
          <w:szCs w:val="22"/>
        </w:rPr>
        <w:t>45</w:t>
      </w:r>
      <w:r w:rsidRPr="00E86D90">
        <w:rPr>
          <w:b/>
          <w:bCs/>
          <w:sz w:val="22"/>
          <w:szCs w:val="22"/>
        </w:rPr>
        <w:t xml:space="preserve">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14:paraId="34DD5B12" w14:textId="77777777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E12319E" w14:textId="7278DAC0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14:paraId="7E5B79E9" w14:textId="6B062C99" w:rsidR="00E7329B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66E9DE3E" w14:textId="77777777" w:rsidR="00363785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F18B3C8" w14:textId="68E1F1D8" w:rsidR="00E7329B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14:paraId="03B14500" w14:textId="126B6E20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14:paraId="626211C7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14:paraId="27D12F0C" w14:textId="77777777" w:rsidR="00E7329B" w:rsidRDefault="00E7329B" w:rsidP="007A7B10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14:paraId="5B02447D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14:paraId="3E6C78C6" w14:textId="7904F043" w:rsidR="00E7329B" w:rsidRDefault="00E7329B" w:rsidP="007A7B1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14:paraId="28CE3ACF" w14:textId="77777777" w:rsidR="00767AAA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14:paraId="4D8222DD" w14:textId="0C43706A" w:rsidR="00E7329B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14:paraId="446D296E" w14:textId="77777777" w:rsidR="007A7B10" w:rsidRDefault="007A7B10" w:rsidP="007A7B10">
      <w:pPr>
        <w:pStyle w:val="Default"/>
        <w:spacing w:line="360" w:lineRule="auto"/>
        <w:rPr>
          <w:sz w:val="22"/>
          <w:szCs w:val="22"/>
        </w:rPr>
      </w:pPr>
    </w:p>
    <w:p w14:paraId="41EB2C69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14:paraId="7613A264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161BC1EC" w14:textId="1B145041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14:paraId="3AB22D80" w14:textId="7777777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14:paraId="75578C66" w14:textId="3F12822F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14:paraId="12DDA785" w14:textId="77777777" w:rsidR="00E7329B" w:rsidRDefault="00E7329B" w:rsidP="007A7B10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14:paraId="44191F96" w14:textId="20F7250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14:paraId="71478C2E" w14:textId="77777777" w:rsidR="00E7329B" w:rsidRDefault="00E7329B" w:rsidP="2A5A039D">
      <w:pPr>
        <w:pStyle w:val="CM1"/>
        <w:spacing w:line="360" w:lineRule="auto"/>
        <w:rPr>
          <w:b/>
          <w:bCs/>
          <w:sz w:val="22"/>
          <w:szCs w:val="22"/>
          <w:u w:val="single"/>
        </w:rPr>
      </w:pPr>
      <w:r w:rsidRPr="2A5A039D">
        <w:rPr>
          <w:b/>
          <w:bCs/>
          <w:sz w:val="22"/>
          <w:szCs w:val="22"/>
          <w:u w:val="single"/>
        </w:rPr>
        <w:t>Sử dụng cấu trúc danh sách liên kết (linked-list) để lưu thông tin tài khoản đọc được từ file dữ liệu.</w:t>
      </w:r>
      <w:r w:rsidRPr="2A5A039D">
        <w:rPr>
          <w:b/>
          <w:bCs/>
          <w:sz w:val="22"/>
          <w:szCs w:val="22"/>
        </w:rPr>
        <w:t xml:space="preserve"> </w:t>
      </w:r>
    </w:p>
    <w:p w14:paraId="60D9A244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14:paraId="1832F7BA" w14:textId="292EFC97" w:rsidR="00E7329B" w:rsidRPr="0078081E" w:rsidRDefault="00E7329B" w:rsidP="007A7B10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14:paraId="4527EB8F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14:paraId="28F94E4C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14:paraId="7F8FD08D" w14:textId="77777777" w:rsidR="007A7B10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14:paraId="7656590F" w14:textId="7307713B" w:rsidR="00E7329B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14:paraId="1D65CC5E" w14:textId="79A2F156" w:rsidR="00DC2A23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14:paraId="5DAF4343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14:paraId="4A600D96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Trong các trường hợp khác, bao gồm tài khoản không tồn tại hoặc mật khẩu sai, thông báo lỗi tương ứng. </w:t>
      </w:r>
    </w:p>
    <w:p w14:paraId="69A38105" w14:textId="7B5DEE58" w:rsidR="00E7329B" w:rsidRPr="00DC2A23" w:rsidRDefault="00E7329B" w:rsidP="00DC2A23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Nếu người dùng nhập sai mật khẩu quá 3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14:paraId="4C547AEB" w14:textId="748B7231" w:rsidR="008D4D7A" w:rsidRPr="008D4D7A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14:paraId="4965889C" w14:textId="536FC4E1" w:rsidR="007A7B10" w:rsidRDefault="00E7329B" w:rsidP="008D4D7A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14:paraId="2AE0F346" w14:textId="40656125" w:rsidR="008D4D7A" w:rsidRPr="008D4D7A" w:rsidRDefault="007A7B10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14:paraId="3A3355F0" w14:textId="36A6CF7A" w:rsidR="00E7329B" w:rsidRDefault="007A7B10" w:rsidP="008D4D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14:paraId="73E095FA" w14:textId="77777777" w:rsidR="008D4D7A" w:rsidRPr="008D4D7A" w:rsidRDefault="008D4D7A" w:rsidP="008D4D7A">
      <w:pPr>
        <w:pStyle w:val="Default"/>
      </w:pPr>
    </w:p>
    <w:p w14:paraId="627EAC93" w14:textId="3D7A448D" w:rsidR="00E7329B" w:rsidRDefault="00E7329B" w:rsidP="007A7B10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14:paraId="228054AE" w14:textId="77777777" w:rsid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</w:p>
    <w:p w14:paraId="26ED5492" w14:textId="2ED552F4" w:rsidR="00E7329B" w:rsidRP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14:paraId="13A6430E" w14:textId="77777777" w:rsidR="00E7329B" w:rsidRPr="00E7329B" w:rsidRDefault="00E7329B" w:rsidP="007A7B10">
      <w:pPr>
        <w:pStyle w:val="Default"/>
        <w:spacing w:line="360" w:lineRule="auto"/>
      </w:pPr>
    </w:p>
    <w:p w14:paraId="1B89E7F6" w14:textId="0C9A21BF" w:rsidR="00E67DFC" w:rsidRDefault="00470E1E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 w:rsidRPr="56D30BAB">
        <w:rPr>
          <w:rFonts w:ascii="Courier New" w:hAnsi="Courier New" w:cs="Courier New"/>
          <w:color w:val="auto"/>
          <w:sz w:val="22"/>
          <w:szCs w:val="22"/>
        </w:rPr>
        <w:t>h</w:t>
      </w:r>
      <w:r w:rsidR="008D4D7A" w:rsidRPr="56D30BAB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 w:rsidRPr="56D30BA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 w:rsidRPr="56D30BAB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 w:rsidRPr="56D30BA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Pr="56D30BAB">
        <w:rPr>
          <w:rFonts w:ascii="Courier New" w:hAnsi="Courier New" w:cs="Courier New"/>
          <w:color w:val="auto"/>
          <w:sz w:val="22"/>
          <w:szCs w:val="22"/>
        </w:rPr>
        <w:t>0</w:t>
      </w:r>
      <w:r>
        <w:tab/>
      </w:r>
    </w:p>
    <w:p w14:paraId="4E3D4337" w14:textId="7242EFDB" w:rsidR="00E67DFC" w:rsidRDefault="00E67DFC" w:rsidP="00E67DFC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14:paraId="6562A5A0" w14:textId="32492BC2" w:rsidR="00E7329B" w:rsidRDefault="00932091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EB4B9" w14:textId="77777777" w:rsidR="00E67DFC" w:rsidRDefault="00E67DFC" w:rsidP="00E67DF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637ED9C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AA32954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0754312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CC0D2F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C6B8CE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50954F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92228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E7671A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14:paraId="00F233FD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6C1261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887C4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B8C4A69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400F7B4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CF94A8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2093C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760ABA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A699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033EB9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2E1C03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997FF4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72A40C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AEF9D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57C5A9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EACB6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2D90C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14:paraId="3BD07D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9A9037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3F7E60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40213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02B252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23E507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BA0ED1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B9EDA5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82C2ED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0F225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064706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839A3B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64AA49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7253AF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A53E87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009720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102160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8152E6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FA153AC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D8781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E8357A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C5967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14:paraId="1A29A76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14:paraId="03F44D11" w14:textId="77777777" w:rsidR="00E67DFC" w:rsidRDefault="00E67DFC" w:rsidP="00E67D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1AA5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 o:allowincell="f" filled="f" stroked="f">
                <v:textbox>
                  <w:txbxContent>
                    <w:p w14:paraId="230EB4B9" w14:textId="77777777" w:rsidR="00E67DFC" w:rsidRDefault="00E67DFC" w:rsidP="00E67DF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637ED9C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AA32954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0754312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CC0D2F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C6B8CE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50954F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92228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E7671A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14:paraId="00F233FD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6C1261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887C4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B8C4A69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400F7B4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CF94A8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2093C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760ABA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A699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033EB9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2E1C03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997FF4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72A40C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AEF9D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57C5A9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EACB6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2D90C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14:paraId="3BD07D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9A9037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3F7E60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40213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02B252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23E507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BA0ED1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B9EDA5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82C2ED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0F225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064706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839A3B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64AA49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7253AF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A53E87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009720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102160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8152E6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FA153AC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D8781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E8357A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C5967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14:paraId="1A29A76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14:paraId="03F44D11" w14:textId="77777777" w:rsidR="00E67DFC" w:rsidRDefault="00E67DFC" w:rsidP="00E67DFC"/>
                  </w:txbxContent>
                </v:textbox>
                <w10:wrap type="through" anchorx="margin" anchory="page"/>
              </v:shape>
            </w:pict>
          </mc:Fallback>
        </mc:AlternateContent>
      </w:r>
      <w:r w:rsidR="00E67DFC">
        <w:rPr>
          <w:rFonts w:ascii="Courier New" w:hAnsi="Courier New" w:cs="Courier New"/>
          <w:color w:val="auto"/>
          <w:sz w:val="22"/>
          <w:szCs w:val="22"/>
        </w:rPr>
        <w:t xml:space="preserve">soict soictfit 1 </w:t>
      </w:r>
    </w:p>
    <w:sectPr w:rsidR="00E73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qgUA8YRSrCwAAAA="/>
  </w:docVars>
  <w:rsids>
    <w:rsidRoot w:val="00E7329B"/>
    <w:rsid w:val="00363785"/>
    <w:rsid w:val="00470E1E"/>
    <w:rsid w:val="0050624D"/>
    <w:rsid w:val="00577F46"/>
    <w:rsid w:val="006059D3"/>
    <w:rsid w:val="006C17C5"/>
    <w:rsid w:val="00767AAA"/>
    <w:rsid w:val="007A7B10"/>
    <w:rsid w:val="008D4D7A"/>
    <w:rsid w:val="00932091"/>
    <w:rsid w:val="00C73900"/>
    <w:rsid w:val="00DB6525"/>
    <w:rsid w:val="00DC2A23"/>
    <w:rsid w:val="00E67DFC"/>
    <w:rsid w:val="00E7329B"/>
    <w:rsid w:val="00F83D60"/>
    <w:rsid w:val="2A5A039D"/>
    <w:rsid w:val="50C33CF6"/>
    <w:rsid w:val="56D30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9E13EBCE-F5F0-45BF-89D3-3235CC17C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2" ma:contentTypeDescription="Create a new document." ma:contentTypeScope="" ma:versionID="57bbce2894dbff72616bd17acae15bc0">
  <xsd:schema xmlns:xsd="http://www.w3.org/2001/XMLSchema" xmlns:xs="http://www.w3.org/2001/XMLSchema" xmlns:p="http://schemas.microsoft.com/office/2006/metadata/properties" xmlns:ns2="7d526a88-71b4-405d-86fd-9b9f081c900b" targetNamespace="http://schemas.microsoft.com/office/2006/metadata/properties" ma:root="true" ma:fieldsID="8ef12f4aca5dfe40ba4bcfb0e570f664" ns2:_="">
    <xsd:import namespace="7d526a88-71b4-405d-86fd-9b9f081c90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2B4011-2645-4D2E-8B88-7773DCF1A1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E79FBE-B87A-4652-BA8F-F53EB0478D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299ADD4-6B90-43E3-81E1-CB77EC246B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526a88-71b4-405d-86fd-9b9f081c90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0</Words>
  <Characters>2281</Characters>
  <Application>Microsoft Office Word</Application>
  <DocSecurity>4</DocSecurity>
  <Lines>19</Lines>
  <Paragraphs>5</Paragraphs>
  <ScaleCrop>false</ScaleCrop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RAN PHUC THANH 20194846</cp:lastModifiedBy>
  <cp:revision>20</cp:revision>
  <dcterms:created xsi:type="dcterms:W3CDTF">2019-09-02T14:09:00Z</dcterms:created>
  <dcterms:modified xsi:type="dcterms:W3CDTF">2023-03-21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CA99E06EF1E4686D55E5D38B35F2E</vt:lpwstr>
  </property>
</Properties>
</file>